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8e3e806077cddbaaa690a8c9f2d277c9e6e9f2"/>
      <w:r>
        <w:rPr>
          <w:b/>
        </w:rPr>
        <w:t xml:space="preserve">ПРОТОКОЛ ЕЛЕКТРОННОГО АУКЦІОНУ № BSD001-UA-20220720-5765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будівлі вузла зв'язку, за адресою: Кіровоградська область, Вільшанський р-н, село Залізничне, вул. Зоряна, 3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зв'язку, за адресою: Кіровоградська область, Вільшанський р-н,село Залізничне, вул. Зоряна, 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1 241,20 грн, у тому числі ПДВ</w:t>
      </w:r>
      <w:r>
        <w:t xml:space="preserve"> </w:t>
      </w:r>
      <w:r>
        <w:t xml:space="preserve">3 54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62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8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1T00:16:07Z</dcterms:created>
  <dcterms:modified xsi:type="dcterms:W3CDTF">2024-05-21T00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